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7978" w:rsidRDefault="009178E8" w:rsidP="001B7978">
      <w:pPr>
        <w:jc w:val="center"/>
        <w:rPr>
          <w:color w:val="000000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971550</wp:posOffset>
                </wp:positionH>
                <wp:positionV relativeFrom="paragraph">
                  <wp:posOffset>-8168640</wp:posOffset>
                </wp:positionV>
                <wp:extent cx="5207000" cy="6350"/>
                <wp:effectExtent l="9525" t="13335" r="12700" b="889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07000" cy="6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EFF8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76.5pt;margin-top:-643.2pt;width:410pt;height: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"/>
            </w:pict>
          </mc:Fallback>
        </mc:AlternateContent>
      </w:r>
      <w:r w:rsidR="001B7978">
        <w:rPr>
          <w:b/>
          <w:color w:val="000000"/>
        </w:rPr>
        <w:t>AAUW Fund Major Donors 2017</w:t>
      </w: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President’s Circle</w:t>
      </w: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($10,000-$25,999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iz and Bob Bathgate (Hayward–Castro Valley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hevr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 xml:space="preserve">Cheryl Sorokin (Marin, Inc.) 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na Stern (San Francisc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The Fred Terman and Nan Borreson Fund</w:t>
      </w:r>
    </w:p>
    <w:p w:rsidR="001B7978" w:rsidRDefault="001B7978" w:rsidP="001B7978">
      <w:pPr>
        <w:jc w:val="center"/>
        <w:rPr>
          <w:color w:val="000000"/>
        </w:rPr>
      </w:pP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Director’s Circle</w:t>
      </w: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($5,000-$9,999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ast Bay Community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dison International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Farrell Family Foundation, San Diego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Tena Gallagher (Danville – Alamo – Walnut Creek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arolyn Garfein (Roseville-South Placer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o Harberson (Danville–Alamo–Walnut Creek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Zakiya Khalfani (Fremon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ockheed Marti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illipore Sigma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Northrup Gruma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PG Industries Foundat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tone Family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The Henry Mayo Newhall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ianne Trombetta (San Jose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haron Westafer (Long Beach, Stockton, Inc, CA Online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rys Wulff (Napa County/Oakland – Piedmont, CA Online)</w:t>
      </w:r>
    </w:p>
    <w:p w:rsidR="001B7978" w:rsidRDefault="001B7978" w:rsidP="001B7978">
      <w:pPr>
        <w:jc w:val="center"/>
        <w:rPr>
          <w:color w:val="000000"/>
        </w:rPr>
      </w:pP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Leader’s Circle</w:t>
      </w: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($2,500-$4,999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rconic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oncord University Women’s Education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athleen Doty (Alhambra-San Gabriel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harla Gabert (Danville-Alamo-Walnut Creek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udy Horan (CA-Online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W.M. Keck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ern County Science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arol Koch (Santa Barbara–Golet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ynthia Lake (Atascadero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oseph Lecce (San Fernando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eck Family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ynthia Pencek (San Mate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Rancho Bernardo Rotar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oroptimist International Carlsbad-Oceanside-Vista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udrey Wilner (Beach Cities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Wilson Phelps Foundation</w:t>
      </w:r>
    </w:p>
    <w:p w:rsidR="001B7978" w:rsidRDefault="001B7978" w:rsidP="001B7978">
      <w:pPr>
        <w:jc w:val="center"/>
        <w:rPr>
          <w:b/>
          <w:color w:val="000000"/>
        </w:rPr>
      </w:pP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Friends of AAUW</w:t>
      </w:r>
    </w:p>
    <w:p w:rsidR="001B7978" w:rsidRDefault="001B7978" w:rsidP="001B7978">
      <w:pPr>
        <w:jc w:val="center"/>
        <w:rPr>
          <w:b/>
          <w:color w:val="000000"/>
        </w:rPr>
      </w:pPr>
      <w:r>
        <w:rPr>
          <w:b/>
          <w:color w:val="000000"/>
        </w:rPr>
        <w:t>($1,000-$2,499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erojet Rocketdyne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Rowena Aguirre-Medina (Tustin-Santa Ana-Orange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athleen Asay (Sacrament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laine Benoit (San Jose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Heidi Blumenthal (Healdsburg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inda Bonini (Palos Verdes Peninsul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Boston Scientific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 xml:space="preserve">Barbara Bowden (Palo Alto) 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Heather Buhr (Palo Alto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eggy Cabaniss (Orinda–Moraga–Lafayette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atricia Camarena (San Francisc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laire Campodonico (San Jose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athleen Cha (Oakland-Piedmont, San Francisc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arolyn Chambers (Long Beach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laudia Claussen (Los Altos–Mountain View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ue Cochran (Petaluma, CA-Online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ileen Dardick (West Contra Costa)</w:t>
      </w:r>
      <w:r>
        <w:rPr>
          <w:color w:val="000000"/>
          <w:szCs w:val="24"/>
        </w:rPr>
        <w:t xml:space="preserve"> 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amshed Dellawar (La Palma–Cerritos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Vicki DeMasi (Marin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Rebecca D’Harlingue (Oakland–Piedmont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Pat Diamond (San Jose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andra DiSario (Tustin-Santa Ana-Orange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Dougherty Valley San Ramon Rotary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sterline Corporation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quilon Enterprises, LLC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lizabeth Fennell (Stockton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Fidelity Charitable Gift Fund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Focus Hands Helping Children (Grid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Candace Ford (Santa Clarita Val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Anna Fox (San Jose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inda Fries (West Contra Costa Count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auren Gardner (Los Alto–Mountain View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Gianni’s Italian Bistro – San Ramon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usan Gilardi (Marin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oan Gordon (Sunnyvale-Cupertino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ulie Grisham (Danville–Alamo –Walnut Creek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mily Hackler (Newport–Mesa–Irvine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udith Harrison (Hayward–Castro Valley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Kathy Heihn (San Jose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Alicia Hetman (CA-Online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inda Hiebert-Sekiguchi (San Jose, Inc.)</w:t>
      </w:r>
    </w:p>
    <w:p w:rsidR="001B7978" w:rsidRDefault="001B7978" w:rsidP="001B7978">
      <w:pPr>
        <w:jc w:val="center"/>
        <w:rPr>
          <w:b/>
          <w:color w:val="000000"/>
          <w:szCs w:val="24"/>
        </w:rPr>
      </w:pPr>
      <w:r>
        <w:rPr>
          <w:color w:val="000000"/>
          <w:szCs w:val="24"/>
        </w:rPr>
        <w:t>Mary Ann Hruska (Danville–Alamo–Walnut Creek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IQMS Manufacturing ERP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lastRenderedPageBreak/>
        <w:t>JT3LLC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Karl Storz Imaging, Inc.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llen Keeshan (Nevada Count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izabeth King (Petaluma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Kiwanis Club of Simi Valley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y Lasagna – Schnapp (Sunnyvale–Cupertino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Nancy Lawrence (Sacramento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velyn Love (La Mesa–El Cajon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Gina MacDonald (Santa Clarita Val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Ruth MacFarlane (Palos Verdes Peninsula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Ellen Mathis (Long Beach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y Kay Melton (Roseville–South Placer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indbody, Inc. San Luis Obispo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ercedes Moorehead-Smith (Antelope Val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onterey Park Woman’s Club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inda Myers (Hayward–Castro Valley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Barbara Norum (Oakland–Piedmont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Natalie Oliver (Santa Cruz Count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ynn Ostrick (Palm Springs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Barbara Otto (Marin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oanne Peceimer (San Carlos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Betty Pex (Mid- Peninsula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Cynthia Phang (Mid-Peninsula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ichael Phelps (Monterey Peninsula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inda Rick (Santa Clarita Val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sha Riley (Palm Springs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Rossmoor Woman’s Club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aatchi &amp; Saatchi LA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an Carlos Lions Club Foundation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Beverly Schlegel (Turlock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haron Schuster (San Fernando Val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y Seabury (Palo Alto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Charlene Setlow (Monterey Peninsula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ouis Setter (Antelope Valley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ue Settlage (Greater Whittier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ynn Shrum (Long Beach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ennifer Shumar (Tustin-Santa Ana-Orange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tha Slavin (Danville-Alamo-Walnut Creek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oy Sloan (Tustin–Santa Ana-Orange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Linda Snashell (San Jose, Inc.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ia Solis-Martinez (Tustin-Santa Ana-Orange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oroptimist International of Oakdale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pace X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Dena Stein (Santa Barbara-Goleta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Sandra Sutter (Benecia-Vallejo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Barbara Sword (Santa Barbara-Goleta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lastRenderedPageBreak/>
        <w:t>Christine Taxier (La Palma-Cerritos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The Art House, Chico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Topaz Solar Farm LLC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Toyota Motor North America, Inc.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Claire Van Blaricum (Santa Barbara-Goleta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Walmart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Western Municipal Water District of Riverside County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Chris Winter (Danville-Alamo-Walnut Creek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ie Wolbach (Palo Alto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Yellow Brick Road Benefit Shop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ane Young (San Ramon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Anna Zara (Palo Alto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Jacqueline Zev (San Fernando Valley)</w:t>
      </w:r>
    </w:p>
    <w:p w:rsidR="001B7978" w:rsidRDefault="001B7978" w:rsidP="001B7978">
      <w:pPr>
        <w:jc w:val="center"/>
        <w:rPr>
          <w:b/>
          <w:color w:val="000000"/>
          <w:szCs w:val="24"/>
        </w:rPr>
      </w:pPr>
    </w:p>
    <w:p w:rsidR="001B7978" w:rsidRDefault="001B7978" w:rsidP="001B7978">
      <w:pPr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</w:rPr>
        <w:t>Equity Circle</w:t>
      </w:r>
    </w:p>
    <w:p w:rsidR="001B7978" w:rsidRDefault="001B7978" w:rsidP="001B7978">
      <w:pPr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</w:rPr>
        <w:t>($500-$999)</w:t>
      </w:r>
    </w:p>
    <w:p w:rsidR="001B7978" w:rsidRDefault="001B7978" w:rsidP="001B7978">
      <w:pPr>
        <w:jc w:val="center"/>
        <w:rPr>
          <w:color w:val="000000"/>
          <w:szCs w:val="24"/>
        </w:rPr>
      </w:pPr>
      <w:r>
        <w:rPr>
          <w:color w:val="000000"/>
          <w:szCs w:val="24"/>
        </w:rPr>
        <w:t>Margaret Aleman (Alhambra-San Gabriel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Ellen Alkon (Palos Verdes Peninsula)</w:t>
      </w:r>
    </w:p>
    <w:p w:rsidR="001B7978" w:rsidRDefault="001B7978" w:rsidP="001B7978">
      <w:pPr>
        <w:jc w:val="center"/>
      </w:pPr>
      <w:r>
        <w:t>Altrusa International Foundation, Inc.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hylis Anderson (East San Gabriel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Hoda Anton Culber (Laguna Beach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ucy Archuletta (Santa Barbara-Goleta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Barbara Armstrong (Diamond Bar-Walnut)</w:t>
      </w:r>
    </w:p>
    <w:p w:rsidR="001B7978" w:rsidRDefault="001B7978" w:rsidP="001B7978">
      <w:pPr>
        <w:pStyle w:val="TableParagraph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Patricia Backes (China Lake-Ridgecrest, Inc.)</w:t>
      </w:r>
    </w:p>
    <w:p w:rsidR="001B7978" w:rsidRDefault="001B7978" w:rsidP="001B7978">
      <w:pPr>
        <w:jc w:val="center"/>
      </w:pPr>
      <w:r>
        <w:t>Janet Baille (Sonora)</w:t>
      </w:r>
    </w:p>
    <w:p w:rsidR="001B7978" w:rsidRDefault="001B7978" w:rsidP="001B7978">
      <w:pPr>
        <w:jc w:val="center"/>
      </w:pPr>
      <w:r>
        <w:t>Marcia Baugh (Palo Alto)</w:t>
      </w:r>
    </w:p>
    <w:p w:rsidR="001B7978" w:rsidRDefault="001B7978" w:rsidP="001B7978">
      <w:pPr>
        <w:jc w:val="center"/>
      </w:pPr>
      <w:r>
        <w:t>Bay Osos Kiwanis Foundation San Luis Obispo</w:t>
      </w:r>
    </w:p>
    <w:p w:rsidR="001B7978" w:rsidRDefault="001B7978" w:rsidP="001B7978">
      <w:pPr>
        <w:jc w:val="center"/>
      </w:pPr>
      <w:r>
        <w:t>Diane Bell-Rettger (Orinda-Moraga-Lafayette, Inc.)</w:t>
      </w:r>
    </w:p>
    <w:p w:rsidR="001B7978" w:rsidRDefault="001B7978" w:rsidP="001B7978">
      <w:pPr>
        <w:jc w:val="center"/>
      </w:pPr>
      <w:r>
        <w:t>Susan Berghoff (Morgan Hill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iane Beu (San Carlos)</w:t>
      </w:r>
    </w:p>
    <w:p w:rsidR="001B7978" w:rsidRDefault="001B7978" w:rsidP="001B7978">
      <w:pPr>
        <w:pStyle w:val="TableParagraph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Sharrell Blakeley (Palm Springs)</w:t>
      </w:r>
    </w:p>
    <w:p w:rsidR="001B7978" w:rsidRDefault="001B7978" w:rsidP="001B7978">
      <w:pPr>
        <w:jc w:val="center"/>
      </w:pPr>
      <w:r>
        <w:t>Carol Bogue (Antelope Valley)</w:t>
      </w:r>
    </w:p>
    <w:p w:rsidR="001B7978" w:rsidRDefault="001B7978" w:rsidP="001B7978">
      <w:pPr>
        <w:jc w:val="center"/>
      </w:pPr>
      <w:r>
        <w:t>Judith Borden (San Fernando Valley)</w:t>
      </w:r>
    </w:p>
    <w:p w:rsidR="001B7978" w:rsidRDefault="001B7978" w:rsidP="001B7978">
      <w:pPr>
        <w:jc w:val="center"/>
      </w:pPr>
      <w:r>
        <w:t>Melfred Borzall, Inc.</w:t>
      </w:r>
    </w:p>
    <w:p w:rsidR="001B7978" w:rsidRDefault="001B7978" w:rsidP="001B7978">
      <w:pPr>
        <w:jc w:val="center"/>
      </w:pPr>
      <w:r>
        <w:rPr>
          <w:color w:val="000000"/>
        </w:rPr>
        <w:t>Helen Boyden (Cabrillo-Diego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garet Brandenburg (Maripos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Ida Braun (San Mate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olleen Briner-Schmidt (Thousand Oaks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Norma Brink (Foothills of El Dorado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tefana Brintzenhoff (China Lake-Ridgecres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hyllis Brown (Roseville-South Placer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atricia Bull (San Dieg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orothy Burk (Marin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anet Chang (San Jose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hico Breakfast Exchange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eena Clark (Oakland-Piedmon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lastRenderedPageBreak/>
        <w:t>Clayton Valley/Concord Sunrise Rotar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Vivian Coe (West Contra Cost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ollege Women’s Club, Berkele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ontinental Development Corpor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ilyn Corey (Five Cities-Pismo Beach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im Cross (Chico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cy Davey-Schambach (Palm Springs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hice Davison (Antelope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elta Kappa Gamma Societ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ane Deselm (Santa Barbara-Goleta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ne Destabelle (Palos Verdes Peninsul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har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ducational Foundation of Tehachapi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inda Edwards (Antelope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dwards Federal Credit Un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ileen Edelson (Palos Verdes Peninsul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&amp;M Electric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Cynthia Ford (Mid Peninsula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athy Ford (Beach Cities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FTI Services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Gianni’s Italian Bistro Hayward-Castro Valle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Golden State Water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inda Haldan-Pascotto (North Tahoe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n Hamilton (Diamond Bar-Walnu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uisa Hansen (Danville-Alamo-Walnut Creek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andra Hansen (Livermore-Pleasanton-Dublin, CA-Online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atricia Harris (Pleasant Hill-Martinez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eanni Harrison (Poway-Penisquitos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ne Hayden (San Ramon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Healdsburg Rotary (Healdsburg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ois Holcomb (Santa Cruz Count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garet Holl (La Mesa-El Cajon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onna Holmes (Sacrament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haron Hosler (Napa Count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eri Hughes (Glendale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j Hulin (Benicia-Vallejo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Diane Ichiyasu (West Contra Costa)</w:t>
      </w:r>
    </w:p>
    <w:p w:rsidR="001B7978" w:rsidRDefault="001B7978" w:rsidP="001B7978">
      <w:pPr>
        <w:jc w:val="center"/>
      </w:pPr>
      <w:r>
        <w:t>Bonnie Johnson (Santa Barbara-Goleta Valley)</w:t>
      </w:r>
    </w:p>
    <w:p w:rsidR="001B7978" w:rsidRDefault="001B7978" w:rsidP="001B7978">
      <w:pPr>
        <w:jc w:val="center"/>
      </w:pPr>
      <w:r>
        <w:t>Amy Kapatkin (Davis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Carol Kennedy (Danville-Alamo-Walnut Creek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Louise Kermode (Palm Springs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Kathleen Kinley (Ontario-Upland-Rancho)</w:t>
      </w:r>
    </w:p>
    <w:p w:rsidR="001B7978" w:rsidRDefault="001B7978" w:rsidP="001B7978">
      <w:pPr>
        <w:jc w:val="center"/>
      </w:pPr>
      <w:r>
        <w:t>Koi Zan Cellars</w:t>
      </w:r>
    </w:p>
    <w:p w:rsidR="001B7978" w:rsidRDefault="001B7978" w:rsidP="001B7978">
      <w:pPr>
        <w:jc w:val="center"/>
      </w:pPr>
      <w:r>
        <w:t>Kathryn Kort (Roseville-South Placer)</w:t>
      </w:r>
    </w:p>
    <w:p w:rsidR="001B7978" w:rsidRDefault="001B7978" w:rsidP="001B7978">
      <w:pPr>
        <w:jc w:val="center"/>
      </w:pPr>
      <w:r>
        <w:t>Diane Kreyenhagen (Santa Clarita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-3 Communications Corpor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lastRenderedPageBreak/>
        <w:t>Leslie Lonergan (Simi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ana Loury (North Tahoe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Patricia Mann (Livermore-Pleasanton-Dublin)</w:t>
      </w:r>
    </w:p>
    <w:p w:rsidR="001B7978" w:rsidRDefault="001B7978" w:rsidP="001B7978">
      <w:pPr>
        <w:jc w:val="center"/>
      </w:pPr>
      <w:r>
        <w:t>Elaine Marevich (Marin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usan Martin (San Clemente-Capistrano Bay)</w:t>
      </w:r>
    </w:p>
    <w:p w:rsidR="001B7978" w:rsidRDefault="001B7978" w:rsidP="001B7978">
      <w:pPr>
        <w:jc w:val="center"/>
      </w:pPr>
      <w:r>
        <w:t>Mary Lee McCune (Healdsburg)</w:t>
      </w:r>
    </w:p>
    <w:p w:rsidR="001B7978" w:rsidRDefault="001B7978" w:rsidP="001B7978">
      <w:pPr>
        <w:jc w:val="center"/>
      </w:pPr>
      <w:r>
        <w:t>Ruth McCracken (San Mateo, Inc.)</w:t>
      </w:r>
    </w:p>
    <w:p w:rsidR="001B7978" w:rsidRDefault="001B7978" w:rsidP="001B7978">
      <w:pPr>
        <w:jc w:val="center"/>
      </w:pPr>
      <w:r>
        <w:t>Marty McKnew (Sacramento, Inc.)</w:t>
      </w:r>
    </w:p>
    <w:p w:rsidR="001B7978" w:rsidRDefault="001B7978" w:rsidP="001B7978">
      <w:pPr>
        <w:jc w:val="center"/>
      </w:pPr>
      <w:r>
        <w:t>Linda Meyers (Hayward-Castro Valley, Inc.)</w:t>
      </w:r>
    </w:p>
    <w:p w:rsidR="001B7978" w:rsidRDefault="001B7978" w:rsidP="001B7978">
      <w:pPr>
        <w:jc w:val="center"/>
      </w:pPr>
      <w:r>
        <w:t>Anita Miller (San Jose, Inc.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Nancy Miller (Tehachapi Mountain)</w:t>
      </w:r>
    </w:p>
    <w:p w:rsidR="001B7978" w:rsidRDefault="001B7978" w:rsidP="001B7978">
      <w:pPr>
        <w:jc w:val="center"/>
      </w:pPr>
      <w:r>
        <w:t>Phyllis Miller (Santa Rosa)</w:t>
      </w:r>
    </w:p>
    <w:p w:rsidR="001B7978" w:rsidRDefault="001B7978" w:rsidP="001B7978">
      <w:pPr>
        <w:jc w:val="center"/>
      </w:pPr>
      <w:r>
        <w:t>Moog, Inc.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Rona Nieman (San Clemente-Capistrano Ba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Irene Olson (Oakland-Piedmont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Linda Oster (Rancho Bernardo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Dianne Owens (Lompoc-Vandenberg, Inc.)</w:t>
      </w:r>
    </w:p>
    <w:p w:rsidR="001B7978" w:rsidRDefault="001B7978" w:rsidP="001B7978">
      <w:pPr>
        <w:jc w:val="center"/>
      </w:pPr>
      <w:r>
        <w:t>Carla Pancheco (Danville-Alamo-Walnut Creek)</w:t>
      </w:r>
    </w:p>
    <w:p w:rsidR="001B7978" w:rsidRDefault="001B7978" w:rsidP="001B7978">
      <w:pPr>
        <w:pStyle w:val="TableParagraph"/>
        <w:ind w:right="202"/>
        <w:jc w:val="center"/>
        <w:rPr>
          <w:rFonts w:ascii="Gisha" w:hAnsi="Gisha" w:cs="Gisha"/>
          <w:color w:val="000000"/>
          <w:sz w:val="24"/>
          <w:szCs w:val="24"/>
        </w:rPr>
      </w:pPr>
      <w:r>
        <w:rPr>
          <w:rFonts w:ascii="Gisha" w:hAnsi="Gisha" w:cs="Gisha"/>
          <w:color w:val="000000"/>
          <w:sz w:val="24"/>
          <w:szCs w:val="24"/>
        </w:rPr>
        <w:t>Paradise Elks Lodge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Pasadena Showcase House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udith Pogue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ynette Powell (Truckee-Donner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athleen Rafael (Mid-Peninsula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Recology, Inc.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inda Reeve (Danville-Alamo-Walnut Creek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Barbara Regello (Mid-Peninsula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ean Reiche (Santa Barbara-Goleta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gele Rice (Healdsburg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anice Rightmer (Poway-Penisquitos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tha Rodgers (China Lake-Ridgecres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Rotary Club of San Luis Obispo-De Tolosa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Beverly Russell (West Contra Cost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dele Ruxton (Palm Springs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Judith Sam (West Contra Cost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an Ramon Rotary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an Fernando Valley Engineers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.Santa Barbara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anta Maria Rotary Foundation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ale Satake (Marin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Ellen Schombert (Antelope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usan Schroeder (Oakland-Piedmon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ouise Schultz (Santa Clarita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Dolores Seidman (Greater Whittier Area, Alhambra-San Gabriel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ianne Selph (West Contra Cost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nuel Serrano (Victor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ynn Shrum (Long Beach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lastRenderedPageBreak/>
        <w:t>Barbara Smith (Sacrament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Beatrice Smith (China Lake-Ridgecrest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Karen Smith (Sacrament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oroptimist International of Placerville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oroptimist International of Tahoe Sierra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oroptimist International of Truckee Donner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Barbara Spencer (San Francisco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Maray Stowell (Antelope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unwest Milling, Inc.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Tahoe League for Charit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ne Taylor (Petaluma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Anna Vaughn (Pasadena, Inc.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WACOM-Women’s Auxilliary –China Lake-Ridgecrest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Watson Land Company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Sally Weiss (Antelope Valle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Lee Wincour-Field (San Clemente-Capistrano Bay)</w:t>
      </w:r>
    </w:p>
    <w:p w:rsidR="001B7978" w:rsidRDefault="001B7978" w:rsidP="001B7978">
      <w:pPr>
        <w:jc w:val="center"/>
        <w:rPr>
          <w:color w:val="000000"/>
        </w:rPr>
      </w:pPr>
      <w:r>
        <w:rPr>
          <w:color w:val="000000"/>
        </w:rPr>
        <w:t>Gloria Yost (Sacramento, Inc.)</w:t>
      </w:r>
    </w:p>
    <w:p w:rsidR="001B7978" w:rsidRDefault="001B7978" w:rsidP="001B7978">
      <w:pPr>
        <w:jc w:val="center"/>
        <w:rPr>
          <w:color w:val="000000"/>
        </w:rPr>
      </w:pPr>
    </w:p>
    <w:p w:rsidR="006D51BB" w:rsidRDefault="006D51BB"/>
    <w:sectPr w:rsidR="006D51BB" w:rsidSect="006D5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wNDE1NTS2MDW0MDBQ0lEKTi0uzszPAykwrAUAVOy7nCwAAAA="/>
  </w:docVars>
  <w:rsids>
    <w:rsidRoot w:val="001B7978"/>
    <w:rsid w:val="001B7978"/>
    <w:rsid w:val="00237426"/>
    <w:rsid w:val="002B3848"/>
    <w:rsid w:val="002F2F57"/>
    <w:rsid w:val="006D51BB"/>
    <w:rsid w:val="006F0816"/>
    <w:rsid w:val="0088344C"/>
    <w:rsid w:val="008F30C3"/>
    <w:rsid w:val="009178E8"/>
    <w:rsid w:val="009C660A"/>
    <w:rsid w:val="00C3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CA019A-2CC7-4E18-B8AD-9B6531921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978"/>
    <w:pPr>
      <w:spacing w:after="0" w:line="240" w:lineRule="auto"/>
    </w:pPr>
    <w:rPr>
      <w:rFonts w:ascii="Gisha" w:eastAsia="Times New Roman" w:hAnsi="Gish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344C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next w:val="Normal"/>
    <w:uiPriority w:val="1"/>
    <w:qFormat/>
    <w:rsid w:val="001B7978"/>
    <w:pPr>
      <w:widowControl w:val="0"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2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97</Words>
  <Characters>796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</dc:creator>
  <cp:lastModifiedBy>Randa Blanding</cp:lastModifiedBy>
  <cp:revision>2</cp:revision>
  <dcterms:created xsi:type="dcterms:W3CDTF">2018-06-18T16:58:00Z</dcterms:created>
  <dcterms:modified xsi:type="dcterms:W3CDTF">2018-06-18T16:58:00Z</dcterms:modified>
</cp:coreProperties>
</file>